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6199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900e62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543f5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5:24:04Z</dcterms:created>
  <dcterms:modified xsi:type="dcterms:W3CDTF">2021-12-28T15:24:04Z</dcterms:modified>
</cp:coreProperties>
</file>